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f370186dd2aee44c7ee3a1249350729e119537d"/>
    <w:p>
      <w:pPr>
        <w:pStyle w:val="Heading1"/>
      </w:pPr>
      <w:r>
        <w:t xml:space="preserve">Cover Letter: Curriculum Developer Position in Argentina Córdoba</w:t>
      </w:r>
    </w:p>
    <w:p>
      <w:pPr>
        <w:pStyle w:val="FirstParagraph"/>
      </w:pPr>
      <w:r>
        <w:t xml:space="preserve">Dear [Hiring Manager's Name],</w:t>
      </w:r>
    </w:p>
    <w:p>
      <w:pPr>
        <w:pStyle w:val="BodyText"/>
      </w:pPr>
      <w:r>
        <w:t xml:space="preserve">I am writing to express my sincere interest in the Curriculum Developer position at [Organization Name] in Argentina Córdoba. As an experienced educator and curriculum specialist with a deep commitment to fostering academic excellence, I am eager to contribute my expertise to your institution’s mission of shaping innovative, culturally relevant educational programs. This opportunity aligns perfectly with my professional goals and passion for creating curricula that empower students in diverse learning environments—particularly in the dynamic and culturally rich context of Argentina Córdoba.</w:t>
      </w:r>
    </w:p>
    <w:p>
      <w:pPr>
        <w:pStyle w:val="BodyText"/>
      </w:pPr>
      <w:r>
        <w:t xml:space="preserve">With over [X years] of experience in curriculum development, I have dedicated my career to designing educational frameworks that align with both national standards and local needs. My work has focused on integrating interdisciplinary approaches, leveraging technology, and ensuring inclusivity in learning outcomes. For instance, at [Previous Organization], I led the development of a competency-based curriculum for secondary education that emphasized critical thinking and real-world problem-solving. This project not only received recognition from regional educational authorities but also significantly improved student engagement and performance metrics. I am confident that my background in creating adaptable, impactful curricula would be invaluable to your team in Argentina Córdoba.</w:t>
      </w:r>
    </w:p>
    <w:p>
      <w:pPr>
        <w:pStyle w:val="BodyText"/>
      </w:pPr>
      <w:r>
        <w:t xml:space="preserve">Argentina Córdoba is a region renowned for its vibrant academic institutions, such as the Universidad Nacional de Córdoba (UNC), and its commitment to educational innovation. As a Curriculum Developer, I understand the importance of tailoring programs to reflect local cultural contexts while adhering to national educational guidelines. In my previous roles, I have collaborated with educators across Argentina to develop resources that bridge theoretical knowledge with practical application. For example, I worked on a project in Buenos Aires that integrated indigenous perspectives into social studies curricula, fostering a deeper understanding of Argentina’s diverse heritage. This experience has prepared me to contribute meaningfully to the unique educational landscape of Córdoba.</w:t>
      </w:r>
    </w:p>
    <w:p>
      <w:pPr>
        <w:pStyle w:val="BodyText"/>
      </w:pPr>
      <w:r>
        <w:t xml:space="preserve">What sets me apart as a Curriculum Developer is my ability to synthesize research, pedagogy, and stakeholder input into cohesive frameworks. I have consistently prioritized collaboration with teachers, administrators, and community members to ensure that curricula meet the needs of all learners. In Córdoba, where the educational system emphasizes both academic rigor and social equity, I would bring a proactive approach to addressing challenges such as resource limitations and the need for culturally responsive teaching. My background in designing professional development programs for educators also positions me to support your team in implementing new curricula effectively.</w:t>
      </w:r>
    </w:p>
    <w:p>
      <w:pPr>
        <w:pStyle w:val="BodyText"/>
      </w:pPr>
      <w:r>
        <w:t xml:space="preserve">Moreover, my work as a Curriculum Developer has been driven by a belief that education is a transformative force. In Argentina Córdoba, where there is a growing emphasis on STEM education and digital literacy, I am excited about the opportunity to contribute to initiatives that prepare students for the demands of the 21st century. For instance, I have developed modules integrating coding and data analysis into high school science courses, which not only enhanced technical skills but also sparked student interest in STEM careers. I am eager to apply this expertise to support similar efforts in Córdoba, where innovation and tradition coexist harmoniously.</w:t>
      </w:r>
    </w:p>
    <w:p>
      <w:pPr>
        <w:pStyle w:val="BodyText"/>
      </w:pPr>
      <w:r>
        <w:t xml:space="preserve">I am particularly drawn to your organization’s focus on [specific initiative or value mentioned in the job posting, e.g., "sustainable education practices" or "community-driven learning"]. This aligns with my philosophy of creating curricula that are not only academically robust but also socially responsible. In Córdoba, where environmental education and civic engagement are increasingly prioritized, I am ready to collaborate on projects that reflect these priorities. My ability to analyze data, assess program effectiveness, and iterate on curriculum design ensures that your initiatives will be both impactful and sustainable.</w:t>
      </w:r>
    </w:p>
    <w:p>
      <w:pPr>
        <w:pStyle w:val="BodyText"/>
      </w:pPr>
      <w:r>
        <w:t xml:space="preserve">As a native Spanish speaker with a strong understanding of Argentine educational policies and cultural nuances, I am well-equipped to navigate the complexities of working in Córdoba. My fluency in Spanish allows me to communicate effectively with stakeholders at all levels, while my experience in multicultural settings has honed my adaptability and empathy. Whether it is developing materials for bilingual learners or designing assessments that reflect regional standards, I approach each task with a commitment to excellence and inclusivity.</w:t>
      </w:r>
    </w:p>
    <w:p>
      <w:pPr>
        <w:pStyle w:val="BodyText"/>
      </w:pPr>
      <w:r>
        <w:t xml:space="preserve">I am enthusiastic about the possibility of contributing to [Organization Name]’s vision as a Curriculum Developer in Argentina Córdoba. I am confident that my skills, experience, and passion for education will enable me to make a meaningful impact. I would welcome the opportunity to discuss how my background aligns with your needs and how I can contribute to the continued success of your institution.</w:t>
      </w:r>
    </w:p>
    <w:p>
      <w:pPr>
        <w:pStyle w:val="BodyText"/>
      </w:pPr>
      <w:r>
        <w:t xml:space="preserve">Thank you for considering my application. I look forward to the possibility of working together in Córdoba, where education is not just a profession but a pathway to empowerment and progress.</w:t>
      </w:r>
    </w:p>
    <w:p>
      <w:pPr>
        <w:pStyle w:val="BodyText"/>
      </w:pPr>
      <w:r>
        <w:t xml:space="preserve">Sincerely,</w:t>
      </w:r>
    </w:p>
    <w:p>
      <w:pPr>
        <w:pStyle w:val="BodyText"/>
      </w:pPr>
      <w: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Curriculum Developer Position in Argentina Córdoba</dc:title>
  <dc:creator/>
  <cp:keywords/>
  <dcterms:created xsi:type="dcterms:W3CDTF">2026-05-31T01:59:40Z</dcterms:created>
  <dcterms:modified xsi:type="dcterms:W3CDTF">2026-05-31T01:59:40Z</dcterms:modified>
</cp:coreProperties>
</file>

<file path=docProps/custom.xml><?xml version="1.0" encoding="utf-8"?>
<Properties xmlns="http://schemas.openxmlformats.org/officeDocument/2006/custom-properties" xmlns:vt="http://schemas.openxmlformats.org/officeDocument/2006/docPropsVTypes"/>
</file>